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2010CBD9"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5605C2">
        <w:rPr>
          <w:noProof/>
          <w:lang w:val="de-DE"/>
        </w:rPr>
        <w:t>20.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1</w:t>
      </w:r>
      <w:r w:rsidRPr="004B1E8C">
        <w:rPr>
          <w:rFonts w:asciiTheme="minorHAnsi" w:eastAsiaTheme="minorEastAsia" w:hAnsiTheme="minorHAnsi"/>
          <w:noProof/>
          <w:lang w:val="en-US" w:eastAsia="de-AT"/>
        </w:rPr>
        <w:tab/>
      </w:r>
      <w:r w:rsidRPr="004B1E8C">
        <w:rPr>
          <w:noProof/>
          <w:lang w:val="en-US"/>
        </w:rPr>
        <w:t>Acquire</w:t>
      </w:r>
      <w:r w:rsidRPr="004B1E8C">
        <w:rPr>
          <w:noProof/>
          <w:lang w:val="en-US"/>
        </w:rPr>
        <w:tab/>
      </w:r>
      <w:r>
        <w:rPr>
          <w:noProof/>
        </w:rPr>
        <w:fldChar w:fldCharType="begin"/>
      </w:r>
      <w:r w:rsidRPr="004B1E8C">
        <w:rPr>
          <w:noProof/>
          <w:lang w:val="en-US"/>
        </w:rPr>
        <w:instrText xml:space="preserve"> PAGEREF _Toc110931263 \h </w:instrText>
      </w:r>
      <w:r>
        <w:rPr>
          <w:noProof/>
        </w:rPr>
      </w:r>
      <w:r>
        <w:rPr>
          <w:noProof/>
        </w:rPr>
        <w:fldChar w:fldCharType="separate"/>
      </w:r>
      <w:r w:rsidRPr="004B1E8C">
        <w:rPr>
          <w:noProof/>
          <w:lang w:val="en-US"/>
        </w:rPr>
        <w:t>15</w:t>
      </w:r>
      <w:r>
        <w:rPr>
          <w:noProof/>
        </w:rPr>
        <w:fldChar w:fldCharType="end"/>
      </w:r>
    </w:p>
    <w:p w14:paraId="71EE0AD5" w14:textId="33E9EA0F"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2</w:t>
      </w:r>
      <w:r w:rsidRPr="004B1E8C">
        <w:rPr>
          <w:rFonts w:asciiTheme="minorHAnsi" w:eastAsiaTheme="minorEastAsia" w:hAnsiTheme="minorHAnsi"/>
          <w:noProof/>
          <w:lang w:val="en-US" w:eastAsia="de-AT"/>
        </w:rPr>
        <w:tab/>
      </w:r>
      <w:r w:rsidRPr="004B1E8C">
        <w:rPr>
          <w:noProof/>
          <w:lang w:val="en-US"/>
        </w:rPr>
        <w:t>Produce</w:t>
      </w:r>
      <w:r w:rsidRPr="004B1E8C">
        <w:rPr>
          <w:noProof/>
          <w:lang w:val="en-US"/>
        </w:rPr>
        <w:tab/>
      </w:r>
      <w:r>
        <w:rPr>
          <w:noProof/>
        </w:rPr>
        <w:fldChar w:fldCharType="begin"/>
      </w:r>
      <w:r w:rsidRPr="004B1E8C">
        <w:rPr>
          <w:noProof/>
          <w:lang w:val="en-US"/>
        </w:rPr>
        <w:instrText xml:space="preserve"> PAGEREF _Toc110931264 \h </w:instrText>
      </w:r>
      <w:r>
        <w:rPr>
          <w:noProof/>
        </w:rPr>
      </w:r>
      <w:r>
        <w:rPr>
          <w:noProof/>
        </w:rPr>
        <w:fldChar w:fldCharType="separate"/>
      </w:r>
      <w:r w:rsidRPr="004B1E8C">
        <w:rPr>
          <w:noProof/>
          <w:lang w:val="en-US"/>
        </w:rPr>
        <w:t>16</w:t>
      </w:r>
      <w:r>
        <w:rPr>
          <w:noProof/>
        </w:rPr>
        <w:fldChar w:fldCharType="end"/>
      </w:r>
    </w:p>
    <w:p w14:paraId="54227740" w14:textId="175221CE" w:rsidR="004643A2" w:rsidRPr="004B1E8C" w:rsidRDefault="004643A2">
      <w:pPr>
        <w:pStyle w:val="Verzeichnis3"/>
        <w:tabs>
          <w:tab w:val="left" w:pos="1320"/>
          <w:tab w:val="right" w:leader="dot" w:pos="9062"/>
        </w:tabs>
        <w:rPr>
          <w:rFonts w:asciiTheme="minorHAnsi" w:eastAsiaTheme="minorEastAsia" w:hAnsiTheme="minorHAnsi"/>
          <w:noProof/>
          <w:lang w:val="en-US" w:eastAsia="de-AT"/>
        </w:rPr>
      </w:pPr>
      <w:r w:rsidRPr="004B1E8C">
        <w:rPr>
          <w:noProof/>
          <w:lang w:val="en-US"/>
        </w:rPr>
        <w:t>4.1.3</w:t>
      </w:r>
      <w:r w:rsidRPr="004B1E8C">
        <w:rPr>
          <w:rFonts w:asciiTheme="minorHAnsi" w:eastAsiaTheme="minorEastAsia" w:hAnsiTheme="minorHAnsi"/>
          <w:noProof/>
          <w:lang w:val="en-US" w:eastAsia="de-AT"/>
        </w:rPr>
        <w:tab/>
      </w:r>
      <w:r w:rsidRPr="004B1E8C">
        <w:rPr>
          <w:noProof/>
          <w:lang w:val="en-US"/>
        </w:rPr>
        <w:t>Deliver</w:t>
      </w:r>
      <w:r w:rsidRPr="004B1E8C">
        <w:rPr>
          <w:noProof/>
          <w:lang w:val="en-US"/>
        </w:rPr>
        <w:tab/>
      </w:r>
      <w:r>
        <w:rPr>
          <w:noProof/>
        </w:rPr>
        <w:fldChar w:fldCharType="begin"/>
      </w:r>
      <w:r w:rsidRPr="004B1E8C">
        <w:rPr>
          <w:noProof/>
          <w:lang w:val="en-US"/>
        </w:rPr>
        <w:instrText xml:space="preserve"> PAGEREF _Toc110931265 \h </w:instrText>
      </w:r>
      <w:r>
        <w:rPr>
          <w:noProof/>
        </w:rPr>
      </w:r>
      <w:r>
        <w:rPr>
          <w:noProof/>
        </w:rPr>
        <w:fldChar w:fldCharType="separate"/>
      </w:r>
      <w:r w:rsidRPr="004B1E8C">
        <w:rPr>
          <w:noProof/>
          <w:lang w:val="en-US"/>
        </w:rPr>
        <w:t>16</w:t>
      </w:r>
      <w:r>
        <w:rPr>
          <w:noProof/>
        </w:rPr>
        <w:fldChar w:fldCharType="end"/>
      </w:r>
    </w:p>
    <w:p w14:paraId="4945C56A" w14:textId="47316AC9" w:rsidR="004643A2" w:rsidRPr="004B1E8C" w:rsidRDefault="004643A2">
      <w:pPr>
        <w:pStyle w:val="Verzeichnis2"/>
        <w:tabs>
          <w:tab w:val="left" w:pos="880"/>
          <w:tab w:val="right" w:leader="dot" w:pos="9062"/>
        </w:tabs>
        <w:rPr>
          <w:rFonts w:asciiTheme="minorHAnsi" w:eastAsiaTheme="minorEastAsia" w:hAnsiTheme="minorHAnsi"/>
          <w:noProof/>
          <w:lang w:val="en-US" w:eastAsia="de-AT"/>
        </w:rPr>
      </w:pPr>
      <w:r w:rsidRPr="004B1E8C">
        <w:rPr>
          <w:noProof/>
          <w:lang w:val="en-US"/>
        </w:rPr>
        <w:t>4.2</w:t>
      </w:r>
      <w:r w:rsidRPr="004B1E8C">
        <w:rPr>
          <w:rFonts w:asciiTheme="minorHAnsi" w:eastAsiaTheme="minorEastAsia" w:hAnsiTheme="minorHAnsi"/>
          <w:noProof/>
          <w:lang w:val="en-US" w:eastAsia="de-AT"/>
        </w:rPr>
        <w:tab/>
      </w:r>
      <w:r w:rsidRPr="004B1E8C">
        <w:rPr>
          <w:noProof/>
          <w:lang w:val="en-US"/>
        </w:rPr>
        <w:t>Bounding, Cutting und Transporterauswahl</w:t>
      </w:r>
      <w:r w:rsidRPr="004B1E8C">
        <w:rPr>
          <w:noProof/>
          <w:lang w:val="en-US"/>
        </w:rPr>
        <w:tab/>
      </w:r>
      <w:r>
        <w:rPr>
          <w:noProof/>
        </w:rPr>
        <w:fldChar w:fldCharType="begin"/>
      </w:r>
      <w:r w:rsidRPr="004B1E8C">
        <w:rPr>
          <w:noProof/>
          <w:lang w:val="en-US"/>
        </w:rPr>
        <w:instrText xml:space="preserve"> PAGEREF _Toc110931266 \h </w:instrText>
      </w:r>
      <w:r>
        <w:rPr>
          <w:noProof/>
        </w:rPr>
      </w:r>
      <w:r>
        <w:rPr>
          <w:noProof/>
        </w:rPr>
        <w:fldChar w:fldCharType="separate"/>
      </w:r>
      <w:r w:rsidRPr="004B1E8C">
        <w:rPr>
          <w:noProof/>
          <w:lang w:val="en-US"/>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000000">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000000">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000000">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000000">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000000">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000000">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000000">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000000">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000000">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000000">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000000">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000000">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000000">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000000">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000000">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000000">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000000">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000000">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000000">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000000">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fldSimple w:instr=" SEQ Abbildung_ \* ARABIC ">
        <w:r w:rsidR="004643A2">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C30F61" w:rsidR="008566B4" w:rsidRDefault="008566B4" w:rsidP="008566B4">
      <w:pPr>
        <w:rPr>
          <w:lang w:val="de-DE"/>
        </w:rPr>
      </w:pPr>
      <w:r>
        <w:rPr>
          <w:lang w:val="de-DE"/>
        </w:rPr>
        <w:t>Von unseren Kunden können wir Rohstoffe kaufen und abholen. Die Rohstoffe haben in unserer Optimierung keinen Kaufpreis. Somit ist der einzige</w:t>
      </w:r>
      <w:r w:rsidR="00CB39E0">
        <w:rPr>
          <w:lang w:val="de-DE"/>
        </w:rPr>
        <w:t>n</w:t>
      </w:r>
      <w:r>
        <w:rPr>
          <w:lang w:val="de-DE"/>
        </w:rPr>
        <w:t xml:space="preserve"> Faktor</w:t>
      </w:r>
      <w:r w:rsidR="00CB39E0">
        <w:rPr>
          <w:lang w:val="de-DE"/>
        </w:rPr>
        <w:t>en</w:t>
      </w:r>
      <w:r>
        <w:rPr>
          <w:lang w:val="de-DE"/>
        </w:rPr>
        <w:t xml:space="preserve">, </w:t>
      </w:r>
      <w:r w:rsidR="00CB39E0">
        <w:rPr>
          <w:lang w:val="de-DE"/>
        </w:rPr>
        <w:t>welche</w:t>
      </w:r>
      <w:r>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fldSimple w:instr=" SEQ Abbildung_ \* ARABIC ">
        <w:r w:rsidR="004643A2">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0F0BDEE5"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fldSimple w:instr=" SEQ Abbildung_ \* ARABIC ">
        <w:r w:rsidR="004643A2">
          <w:rPr>
            <w:noProof/>
          </w:rPr>
          <w:t>3</w:t>
        </w:r>
      </w:fldSimple>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1A360C2F"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fldSimple w:instr=" SEQ Abbildung_ \* ARABIC ">
        <w:r w:rsidR="004643A2">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fldSimple w:instr=" SEQ Abbildung_ \* ARABIC ">
        <w:r w:rsidR="004643A2">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fldSimple w:instr=" SEQ Abbildung_ \* ARABIC ">
        <w:r w:rsidR="004643A2">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fldSimple w:instr=" SEQ Abbildung_ \* ARABIC ">
        <w:r w:rsidR="004643A2">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fldSimple w:instr=" SEQ Abbildung_ \* ARABIC ">
        <w:r w:rsidR="004643A2">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fldSimple w:instr=" SEQ Abbildung_ \* ARABIC ">
        <w:r w:rsidR="004643A2">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s</w:t>
      </w:r>
      <w:proofErr w:type="spell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51565F1D"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C88D179"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fldSimple w:instr=" SEQ Abbildung_ \* ARABIC ">
        <w:r w:rsidR="004643A2">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fldSimple w:instr=" SEQ Abbildung_ \* ARABIC ">
        <w:r w:rsidR="004643A2">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YE,PU,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O,E,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3C8511C3" w:rsidR="00231165" w:rsidRDefault="005E2768" w:rsidP="00CF4153">
      <w:pPr>
        <w:pStyle w:val="Beschriftung"/>
      </w:pPr>
      <w:r>
        <w:t xml:space="preserve">Tabelle </w:t>
      </w:r>
      <w:fldSimple w:instr=" SEQ Tabelle \* ARABIC ">
        <w:r w:rsidR="00A464A1">
          <w:rPr>
            <w:noProof/>
          </w:rPr>
          <w:t>1</w:t>
        </w:r>
      </w:fldSimple>
      <w:r>
        <w:t>: Beschreibung der CSV Dateien</w:t>
      </w:r>
    </w:p>
    <w:p w14:paraId="17FB4183" w14:textId="77777777" w:rsidR="00B511EF" w:rsidRDefault="00B511EF" w:rsidP="00B511EF">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E7CD88B" w14:textId="5E310263" w:rsidR="00A464A1" w:rsidRDefault="00B511EF" w:rsidP="00B511EF">
      <w:pPr>
        <w:pStyle w:val="Beschriftung"/>
      </w:pPr>
      <w:r>
        <w:t xml:space="preserve">Abbildung </w:t>
      </w:r>
      <w:fldSimple w:instr=" SEQ Abbildung \* ARABIC ">
        <w:r w:rsidR="001F4B76">
          <w:rPr>
            <w:noProof/>
          </w:rPr>
          <w:t>1</w:t>
        </w:r>
      </w:fldSimple>
      <w:r>
        <w:t>1: Aufbau der Produkte.csv</w:t>
      </w:r>
    </w:p>
    <w:p w14:paraId="5F4DF11B" w14:textId="338BA6CA" w:rsidR="00B511EF" w:rsidRPr="00B511EF" w:rsidRDefault="00B511EF" w:rsidP="00B511EF">
      <w:pPr>
        <w:pStyle w:val="Textkrper"/>
      </w:pPr>
    </w:p>
    <w:p w14:paraId="0A524322" w14:textId="77777777" w:rsidR="001F4B76" w:rsidRDefault="00B511EF" w:rsidP="001F4B76">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10E63650" w14:textId="4CE30E58" w:rsidR="001F4B76" w:rsidRDefault="001F4B76" w:rsidP="001F4B76">
      <w:pPr>
        <w:pStyle w:val="Beschriftung"/>
      </w:pPr>
      <w:r>
        <w:t>Abbildung 1</w:t>
      </w:r>
      <w:fldSimple w:instr=" SEQ Abbildung \* ARABIC ">
        <w:r>
          <w:rPr>
            <w:noProof/>
          </w:rPr>
          <w:t>2</w:t>
        </w:r>
      </w:fldSimple>
      <w:r>
        <w:t>: Aufbau der FabrikenMitPuffer.csv</w:t>
      </w:r>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7BDDDD45" w:rsidR="007B79F8" w:rsidRDefault="00A464A1" w:rsidP="00A464A1">
      <w:pPr>
        <w:pStyle w:val="Beschriftung"/>
        <w:rPr>
          <w:lang w:val="de-DE"/>
        </w:rPr>
      </w:pPr>
      <w:r>
        <w:t xml:space="preserve">Tabelle </w:t>
      </w:r>
      <w:fldSimple w:instr=" SEQ Tabelle \* ARABIC ">
        <w:r>
          <w:rPr>
            <w:noProof/>
          </w:rPr>
          <w:t>2</w:t>
        </w:r>
      </w:fldSimple>
      <w:r>
        <w:t xml:space="preserve">: </w:t>
      </w:r>
      <w:proofErr w:type="spellStart"/>
      <w:r>
        <w:t>Transportereigentschaften</w:t>
      </w:r>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01E87203" w:rsidR="00231165" w:rsidRPr="004A138A" w:rsidRDefault="00CF4153" w:rsidP="00CF4153">
      <w:pPr>
        <w:pStyle w:val="Beschriftung"/>
        <w:rPr>
          <w:lang w:val="de-DE"/>
        </w:rPr>
      </w:pPr>
      <w:r>
        <w:t xml:space="preserve">Tabelle </w:t>
      </w:r>
      <w:fldSimple w:instr=" SEQ Tabelle \* ARABIC ">
        <w:r w:rsidR="00A464A1">
          <w:rPr>
            <w:noProof/>
          </w:rPr>
          <w:t>3</w:t>
        </w:r>
      </w:fldSimple>
      <w:r>
        <w:t>: Beschreibung der Auftrags CSV Datei</w:t>
      </w:r>
    </w:p>
    <w:p w14:paraId="5E88D976" w14:textId="77777777" w:rsidR="00AB6408" w:rsidRDefault="00AB6408" w:rsidP="00E55FE7">
      <w:pPr>
        <w:rPr>
          <w:lang w:val="de-DE"/>
        </w:rPr>
      </w:pPr>
    </w:p>
    <w:p w14:paraId="052755F1" w14:textId="45335D23"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3</w:t>
      </w:r>
      <w:r w:rsidRPr="000E5A71">
        <w:rPr>
          <w:rFonts w:ascii="Courier New" w:eastAsia="Times New Roman" w:hAnsi="Courier New" w:cs="Courier New"/>
          <w:color w:val="CC7832"/>
          <w:sz w:val="20"/>
          <w:szCs w:val="20"/>
          <w:lang w:val="en-US" w:eastAsia="de-AT"/>
        </w:rPr>
        <w:t>;</w:t>
      </w:r>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r w:rsidRPr="000E5A71">
        <w:rPr>
          <w:color w:val="A9B7C6"/>
          <w:lang w:val="en-US"/>
        </w:rPr>
        <w:t>CSVDataImportService</w:t>
      </w:r>
      <w:proofErr w:type="spellEnd"/>
      <w:r w:rsidRPr="000E5A71">
        <w:rPr>
          <w:color w:val="A9B7C6"/>
          <w:lang w:val="en-US"/>
        </w:rPr>
        <w:t>(</w:t>
      </w:r>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berschrift2"/>
        <w:rPr>
          <w:lang w:val="de-DE"/>
        </w:rPr>
      </w:pPr>
      <w:bookmarkStart w:id="31" w:name="_Toc110931258"/>
      <w:r w:rsidRPr="00410F9C">
        <w:rPr>
          <w:lang w:val="de-DE"/>
        </w:rPr>
        <w:t>Erzeugung einer neuen Factory</w:t>
      </w:r>
      <w:bookmarkEnd w:id="31"/>
    </w:p>
    <w:p w14:paraId="1539D8AE" w14:textId="0968BC7D"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xml:space="preserve">, die Transporter, die verfügbaren Rohstoffe und auch die Order Liste. Eine Factory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lastRenderedPageBreak/>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33693BB5"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Pr>
          <w:lang w:val="de-DE"/>
        </w:rPr>
        <w:t>Log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w:t>
      </w:r>
      <w:r w:rsidRPr="00410F9C">
        <w:rPr>
          <w:lang w:val="de-DE"/>
        </w:rPr>
        <w:lastRenderedPageBreak/>
        <w:t xml:space="preserve">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t>Enumeration Calculation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lastRenderedPageBreak/>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berschrift3"/>
        <w:rPr>
          <w:lang w:val="de-DE"/>
        </w:rPr>
      </w:pPr>
      <w:bookmarkStart w:id="41" w:name="_Toc110931267"/>
      <w:r w:rsidRPr="00410F9C">
        <w:rPr>
          <w:lang w:val="de-DE"/>
        </w:rPr>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fldSimple w:instr=" SEQ Abbildung_ \* ARABIC ">
        <w:r w:rsidR="004643A2">
          <w:rPr>
            <w:noProof/>
          </w:rPr>
          <w:t>12</w:t>
        </w:r>
      </w:fldSimple>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lastRenderedPageBreak/>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fldSimple w:instr=" SEQ Abbildung_ \* ARABIC ">
        <w:r w:rsidR="004643A2">
          <w:rPr>
            <w:noProof/>
          </w:rPr>
          <w:t>13</w:t>
        </w:r>
      </w:fldSimple>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fldSimple w:instr=" SEQ Abbildung_ \* ARABIC ">
        <w:r w:rsidR="004643A2">
          <w:rPr>
            <w:noProof/>
          </w:rPr>
          <w:t>14</w:t>
        </w:r>
      </w:fldSimple>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fldSimple w:instr=" SEQ Abbildung_ \* ARABIC ">
        <w:r w:rsidR="004643A2">
          <w:rPr>
            <w:noProof/>
          </w:rPr>
          <w:t>15</w:t>
        </w:r>
      </w:fldSimple>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C175CC7" w:rsidR="007623DA" w:rsidRPr="00410F9C" w:rsidRDefault="007623DA" w:rsidP="007623DA">
      <w:pPr>
        <w:pStyle w:val="Beschriftung"/>
        <w:rPr>
          <w:lang w:val="de-DE"/>
        </w:rPr>
      </w:pPr>
      <w:bookmarkStart w:id="54" w:name="_Toc11093129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4</w:t>
      </w:r>
      <w:r w:rsidR="00A464A1">
        <w:rPr>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CC55715" w:rsidR="002E6C98" w:rsidRPr="00410F9C" w:rsidRDefault="00BE10F1" w:rsidP="00BE10F1">
      <w:pPr>
        <w:pStyle w:val="Beschriftung"/>
        <w:rPr>
          <w:lang w:val="de-DE"/>
        </w:rPr>
      </w:pPr>
      <w:bookmarkStart w:id="55" w:name="_Toc11093129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5</w:t>
      </w:r>
      <w:r w:rsidR="00A464A1">
        <w:rPr>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4B3D1613" w:rsidR="00BE10F1" w:rsidRPr="00410F9C" w:rsidRDefault="00DD7C9C" w:rsidP="00DD7C9C">
      <w:pPr>
        <w:pStyle w:val="Beschriftung"/>
        <w:rPr>
          <w:lang w:val="de-DE"/>
        </w:rPr>
      </w:pPr>
      <w:bookmarkStart w:id="57" w:name="_Toc11093129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6</w:t>
      </w:r>
      <w:r w:rsidR="00A464A1">
        <w:rPr>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279F37A4" w:rsidR="00A02767" w:rsidRPr="00410F9C" w:rsidRDefault="00BC05C2" w:rsidP="00A02767">
      <w:pPr>
        <w:pStyle w:val="Beschriftung"/>
        <w:rPr>
          <w:lang w:val="de-DE"/>
        </w:rPr>
      </w:pPr>
      <w:bookmarkStart w:id="58" w:name="_Toc110931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7</w:t>
      </w:r>
      <w:r w:rsidR="00A464A1">
        <w:rPr>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678EB7D8"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3EC7D1CF" w:rsidR="00280AD8" w:rsidRPr="00410F9C" w:rsidRDefault="00280AD8" w:rsidP="00280AD8">
      <w:pPr>
        <w:pStyle w:val="Beschriftung"/>
        <w:rPr>
          <w:lang w:val="de-DE"/>
        </w:rPr>
      </w:pPr>
      <w:bookmarkStart w:id="60" w:name="_Toc110931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8</w:t>
      </w:r>
      <w:r w:rsidR="00A464A1">
        <w:rPr>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5205B7B6" w:rsidR="00BC05C2" w:rsidRPr="00410F9C" w:rsidRDefault="00104883" w:rsidP="00104883">
      <w:pPr>
        <w:pStyle w:val="Beschriftung"/>
        <w:rPr>
          <w:lang w:val="de-DE"/>
        </w:rPr>
      </w:pPr>
      <w:bookmarkStart w:id="61" w:name="_Toc110931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9</w:t>
      </w:r>
      <w:r w:rsidR="00A464A1">
        <w:rPr>
          <w:lang w:val="de-DE"/>
        </w:rPr>
        <w:fldChar w:fldCharType="end"/>
      </w:r>
      <w:r w:rsidRPr="00410F9C">
        <w:rPr>
          <w:lang w:val="de-DE"/>
        </w:rPr>
        <w:t>: Ergebnis verschiedene Prozesse</w:t>
      </w:r>
      <w:bookmarkEnd w:id="61"/>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2F973757" w:rsidR="000D7932" w:rsidRPr="00410F9C" w:rsidRDefault="000D7932" w:rsidP="000D7932">
      <w:pPr>
        <w:pStyle w:val="Beschriftung"/>
        <w:rPr>
          <w:lang w:val="de-DE"/>
        </w:rPr>
      </w:pPr>
      <w:bookmarkStart w:id="63" w:name="_Toc110931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A464A1">
        <w:rPr>
          <w:noProof/>
          <w:lang w:val="de-DE"/>
        </w:rPr>
        <w:t>10</w:t>
      </w:r>
      <w:r w:rsidR="00A464A1">
        <w:rPr>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52073" w14:textId="77777777" w:rsidR="0031796E" w:rsidRDefault="0031796E" w:rsidP="00FA1C6F">
      <w:pPr>
        <w:spacing w:before="0" w:after="0" w:line="240" w:lineRule="auto"/>
      </w:pPr>
      <w:r>
        <w:separator/>
      </w:r>
    </w:p>
  </w:endnote>
  <w:endnote w:type="continuationSeparator" w:id="0">
    <w:p w14:paraId="4BC84224" w14:textId="77777777" w:rsidR="0031796E" w:rsidRDefault="0031796E"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B7E0C" w14:textId="77777777" w:rsidR="0031796E" w:rsidRDefault="0031796E" w:rsidP="00FA1C6F">
      <w:pPr>
        <w:spacing w:before="0" w:after="0" w:line="240" w:lineRule="auto"/>
      </w:pPr>
      <w:r>
        <w:separator/>
      </w:r>
    </w:p>
  </w:footnote>
  <w:footnote w:type="continuationSeparator" w:id="0">
    <w:p w14:paraId="221D13AE" w14:textId="77777777" w:rsidR="0031796E" w:rsidRDefault="0031796E"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71E54F8F" w:rsidR="00822969" w:rsidRDefault="0034395E" w:rsidP="00E34E67">
    <w:pPr>
      <w:pStyle w:val="Kopfzeile"/>
      <w:jc w:val="right"/>
    </w:pPr>
    <w:r>
      <w:t>Software Engineering S2022</w:t>
    </w:r>
    <w:r w:rsidR="00822969">
      <w:tab/>
    </w:r>
    <w:r w:rsidR="00822969">
      <w:tab/>
    </w:r>
    <w:fldSimple w:instr=" STYLEREF  &quot;Überschrift 1&quot;  \* MERGEFORMAT ">
      <w:r w:rsidR="00A87876" w:rsidRPr="00A87876">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3A88554A" w:rsidR="00B1461C" w:rsidRDefault="0098644D" w:rsidP="00E34E67">
    <w:pPr>
      <w:pStyle w:val="Kopfzeile"/>
      <w:jc w:val="right"/>
    </w:pPr>
    <w:fldSimple w:instr=" STYLEREF  Titel  \* MERGEFORMAT ">
      <w:r w:rsidR="00A87876" w:rsidRPr="00A87876">
        <w:rPr>
          <w:b/>
          <w:bCs/>
          <w:noProof/>
          <w:lang w:val="en-US"/>
        </w:rPr>
        <w:t>Software-Engineering</w:t>
      </w:r>
    </w:fldSimple>
    <w:r w:rsidR="00B1461C">
      <w:tab/>
    </w:r>
    <w:r w:rsidR="00B1461C">
      <w:tab/>
    </w:r>
    <w:fldSimple w:instr=" STYLEREF  &quot;Überschrift 1&quot;  \* MERGEFORMAT ">
      <w:r w:rsidR="00A87876" w:rsidRPr="00A87876">
        <w:rPr>
          <w:b/>
          <w:bCs/>
          <w:noProof/>
          <w:lang w:val="en-US"/>
        </w:rPr>
        <w:t>Abbildungs-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5A9FCCDB" w:rsidR="001A7B36" w:rsidRDefault="0098644D" w:rsidP="00E34E67">
    <w:pPr>
      <w:pStyle w:val="Kopfzeile"/>
      <w:jc w:val="right"/>
    </w:pPr>
    <w:fldSimple w:instr=" STYLEREF  Titel  \* MERGEFORMAT ">
      <w:r w:rsidR="00A87876" w:rsidRPr="00A87876">
        <w:rPr>
          <w:b/>
          <w:bCs/>
          <w:noProof/>
          <w:lang w:val="en-US"/>
        </w:rPr>
        <w:t>Software-Engineering</w:t>
      </w:r>
    </w:fldSimple>
    <w:r w:rsidR="001A7B36">
      <w:tab/>
    </w:r>
    <w:r w:rsidR="001A7B36">
      <w:tab/>
    </w:r>
    <w:fldSimple w:instr=" STYLEREF  &quot;Überschrift 1&quot;  \* MERGEFORMAT ">
      <w:r w:rsidR="00A87876" w:rsidRPr="00A87876">
        <w:rPr>
          <w:b/>
          <w:bCs/>
          <w:noProof/>
          <w:lang w:val="en-US"/>
        </w:rPr>
        <w:t>Enumeration</w:t>
      </w:r>
      <w:r w:rsidR="00A87876">
        <w:rPr>
          <w:noProof/>
        </w:rPr>
        <w:t xml:space="preserve"> Calculation Algorithmu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mwqAUA+mEBNywAAAA="/>
  </w:docVars>
  <w:rsids>
    <w:rsidRoot w:val="000757D3"/>
    <w:rsid w:val="000067BD"/>
    <w:rsid w:val="00013DEC"/>
    <w:rsid w:val="00025586"/>
    <w:rsid w:val="000256CC"/>
    <w:rsid w:val="0004281A"/>
    <w:rsid w:val="00070082"/>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4B76"/>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1796E"/>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10F9C"/>
    <w:rsid w:val="00425092"/>
    <w:rsid w:val="00430D5C"/>
    <w:rsid w:val="00446737"/>
    <w:rsid w:val="00447095"/>
    <w:rsid w:val="004643A2"/>
    <w:rsid w:val="00464F8F"/>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7A8D"/>
    <w:rsid w:val="005276BF"/>
    <w:rsid w:val="005605C2"/>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053A"/>
    <w:rsid w:val="00794629"/>
    <w:rsid w:val="00794965"/>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58EF"/>
    <w:rsid w:val="00B567DC"/>
    <w:rsid w:val="00B73DB4"/>
    <w:rsid w:val="00B743FD"/>
    <w:rsid w:val="00B74540"/>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4B97"/>
    <w:rsid w:val="00C94FF8"/>
    <w:rsid w:val="00CA0AA6"/>
    <w:rsid w:val="00CA30DA"/>
    <w:rsid w:val="00CA4FD3"/>
    <w:rsid w:val="00CB0CC0"/>
    <w:rsid w:val="00CB2603"/>
    <w:rsid w:val="00CB39E0"/>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4906</Words>
  <Characters>30914</Characters>
  <Application>Microsoft Office Word</Application>
  <DocSecurity>0</DocSecurity>
  <Lines>257</Lines>
  <Paragraphs>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94</cp:revision>
  <cp:lastPrinted>2022-07-27T19:54:00Z</cp:lastPrinted>
  <dcterms:created xsi:type="dcterms:W3CDTF">2022-08-10T12:45:00Z</dcterms:created>
  <dcterms:modified xsi:type="dcterms:W3CDTF">2022-08-20T09:10:00Z</dcterms:modified>
</cp:coreProperties>
</file>